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CB58B" w14:textId="77777777" w:rsidR="00150356" w:rsidRPr="00150356" w:rsidRDefault="00150356" w:rsidP="00866769">
      <w:pPr>
        <w:pStyle w:val="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a9"/>
          </w:rPr>
          <w:t>https://judge.softuni.bg/Contests/2769/Classes-Exercise</w:t>
        </w:r>
      </w:hyperlink>
    </w:p>
    <w:p w14:paraId="6AFFCEF4" w14:textId="77777777" w:rsidR="006C15D7" w:rsidRPr="002351B4" w:rsidRDefault="006C15D7" w:rsidP="006C15D7">
      <w:pPr>
        <w:pStyle w:val="1"/>
        <w:rPr>
          <w:color w:val="00B050"/>
          <w:lang w:val="bg-BG"/>
        </w:rPr>
      </w:pPr>
      <w:r w:rsidRPr="002351B4">
        <w:rPr>
          <w:color w:val="00B050"/>
        </w:rPr>
        <w:t>Classes</w:t>
      </w:r>
    </w:p>
    <w:p w14:paraId="72B34A4B" w14:textId="77777777" w:rsidR="00124F49" w:rsidRPr="00C263F0" w:rsidRDefault="00124F49">
      <w:pPr>
        <w:pStyle w:val="2"/>
        <w:rPr>
          <w:color w:val="00B050"/>
        </w:rPr>
      </w:pPr>
      <w:r w:rsidRPr="00C263F0">
        <w:rPr>
          <w:color w:val="00B050"/>
        </w:rP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ab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ab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ab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C263F0" w:rsidRDefault="00BD1900" w:rsidP="00BD1900">
      <w:pPr>
        <w:pStyle w:val="2"/>
        <w:rPr>
          <w:color w:val="00B050"/>
          <w:lang w:val="bg-BG"/>
        </w:rPr>
      </w:pPr>
      <w:r w:rsidRPr="00C263F0">
        <w:rPr>
          <w:color w:val="00B050"/>
        </w:rPr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ab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ab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ab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ab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ab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ab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ab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</w:rPr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a9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E121D2" w:rsidRDefault="00BD1900" w:rsidP="00BD1900">
      <w:pPr>
        <w:pStyle w:val="2"/>
        <w:rPr>
          <w:color w:val="00B050"/>
          <w:lang w:val="bg-BG"/>
        </w:rPr>
      </w:pPr>
      <w:r w:rsidRPr="00E121D2">
        <w:rPr>
          <w:color w:val="00B050"/>
        </w:rPr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rPr>
          <w:rStyle w:val="ab"/>
        </w:rPr>
        <w:t xml:space="preserve">, </w:t>
      </w:r>
      <w:r w:rsidRPr="007F7C4C">
        <w:t xml:space="preserve">a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ab"/>
        </w:rPr>
        <w:t>two arguments</w:t>
      </w:r>
      <w:r w:rsidRPr="007F7C4C">
        <w:t xml:space="preserve"> - the first is an </w:t>
      </w:r>
      <w:r w:rsidRPr="007F7C4C">
        <w:rPr>
          <w:rStyle w:val="ab"/>
        </w:rPr>
        <w:t>array of strings</w:t>
      </w:r>
      <w:r w:rsidRPr="007F7C4C">
        <w:t xml:space="preserve"> for ticket descriptions and the second is a </w:t>
      </w:r>
      <w:r w:rsidRPr="007F7C4C">
        <w:rPr>
          <w:rStyle w:val="ab"/>
        </w:rPr>
        <w:t>string</w:t>
      </w:r>
      <w:r w:rsidRPr="007F7C4C">
        <w:t xml:space="preserve">, representing a </w:t>
      </w:r>
      <w:r w:rsidRPr="007F7C4C">
        <w:rPr>
          <w:rStyle w:val="ab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ab"/>
        </w:rPr>
        <w:t>return</w:t>
      </w:r>
      <w:r w:rsidRPr="007F7C4C">
        <w:t xml:space="preserve"> a sorted summary of all tickets, sorted by either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ab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ab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ab"/>
        </w:rPr>
        <w:t>Return</w:t>
      </w:r>
      <w:r w:rsidRPr="007F7C4C">
        <w:t xml:space="preserve"> a </w:t>
      </w:r>
      <w:r w:rsidRPr="007F7C4C">
        <w:rPr>
          <w:rStyle w:val="ab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4A5B2D" w:rsidRDefault="00BC79D1" w:rsidP="00BC79D1">
      <w:pPr>
        <w:pStyle w:val="2"/>
        <w:rPr>
          <w:noProof/>
          <w:color w:val="00B050"/>
          <w:lang w:val="bg-BG"/>
        </w:rPr>
      </w:pPr>
      <w:r w:rsidRPr="004A5B2D">
        <w:rPr>
          <w:noProof/>
          <w:color w:val="00B050"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ab"/>
          <w:noProof/>
        </w:rPr>
        <w:t>class</w:t>
      </w:r>
      <w:r w:rsidR="009F7394">
        <w:rPr>
          <w:rStyle w:val="ab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ab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ab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ab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ab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ab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ab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ab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ab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ab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ab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ab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ab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ab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ab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ab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9C0806" w:rsidRDefault="00BD1900" w:rsidP="00BD1900">
      <w:pPr>
        <w:pStyle w:val="2"/>
        <w:rPr>
          <w:color w:val="00B050"/>
          <w:lang w:val="bg-BG"/>
        </w:rPr>
      </w:pPr>
      <w:r w:rsidRPr="009C0806">
        <w:rPr>
          <w:color w:val="00B050"/>
        </w:rPr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Pr="002351B4" w:rsidRDefault="00124F49" w:rsidP="00124F49">
      <w:pPr>
        <w:pStyle w:val="2"/>
        <w:rPr>
          <w:color w:val="00B050"/>
        </w:rPr>
      </w:pPr>
      <w:r w:rsidRPr="002351B4">
        <w:rPr>
          <w:color w:val="00B050"/>
        </w:rP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ac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ac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ac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ac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Pr="008043CE" w:rsidRDefault="00124F49" w:rsidP="00124F49">
      <w:pPr>
        <w:pStyle w:val="2"/>
        <w:rPr>
          <w:color w:val="00B050"/>
        </w:rPr>
      </w:pPr>
      <w:r w:rsidRPr="008043CE">
        <w:rPr>
          <w:color w:val="00B050"/>
        </w:rPr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ac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ac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ac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ab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Pr="00A50877" w:rsidRDefault="00D24FB5" w:rsidP="006C15D7">
      <w:pPr>
        <w:pStyle w:val="1"/>
        <w:rPr>
          <w:color w:val="00B050"/>
        </w:rPr>
      </w:pPr>
      <w:r w:rsidRPr="00A50877">
        <w:rPr>
          <w:color w:val="00B050"/>
        </w:rPr>
        <w:t>Built-in Collections</w:t>
      </w:r>
    </w:p>
    <w:p w14:paraId="5AAA2E3F" w14:textId="77777777" w:rsidR="00D24FB5" w:rsidRPr="00F36CB2" w:rsidRDefault="00D24FB5" w:rsidP="00D24FB5">
      <w:pPr>
        <w:pStyle w:val="2"/>
        <w:rPr>
          <w:color w:val="00B050"/>
          <w:lang w:val="bg-BG"/>
        </w:rPr>
      </w:pPr>
      <w:r w:rsidRPr="00F36CB2">
        <w:rPr>
          <w:color w:val="00B050"/>
        </w:rPr>
        <w:t>Juice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juiceName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bottles, thus the Kiwi bottles appear last in the output.</w:t>
      </w:r>
    </w:p>
    <w:p w14:paraId="3039D78A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A50877" w:rsidRDefault="00D24FB5" w:rsidP="00D24FB5">
      <w:pPr>
        <w:pStyle w:val="2"/>
        <w:rPr>
          <w:color w:val="00B050"/>
          <w:lang w:val="bg-BG"/>
        </w:rPr>
      </w:pPr>
      <w:r w:rsidRPr="00A50877">
        <w:rPr>
          <w:color w:val="00B050"/>
        </w:rPr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 xml:space="preserve">{carBrand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r w:rsidRPr="00BA7988">
        <w:rPr>
          <w:b/>
        </w:rPr>
        <w:t>car</w:t>
      </w:r>
      <w:r>
        <w:rPr>
          <w:b/>
        </w:rPr>
        <w:t>Brand</w:t>
      </w:r>
      <w:r w:rsidR="00D24FB5" w:rsidRPr="00150356">
        <w:t xml:space="preserve"> and </w:t>
      </w:r>
      <w:r w:rsidRPr="00BA7988">
        <w:rPr>
          <w:b/>
        </w:rPr>
        <w:t>car</w:t>
      </w:r>
      <w:r>
        <w:rPr>
          <w:b/>
        </w:rPr>
        <w:t>Model</w:t>
      </w:r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r w:rsidR="009579EB">
        <w:rPr>
          <w:b/>
        </w:rPr>
        <w:t>producedC</w:t>
      </w:r>
      <w:r w:rsidR="00D24FB5" w:rsidRPr="00150356">
        <w:rPr>
          <w:b/>
        </w:rPr>
        <w:t>ars</w:t>
      </w:r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r>
        <w:rPr>
          <w:b/>
        </w:rPr>
        <w:t>carB</w:t>
      </w:r>
      <w:r w:rsidR="00D24FB5" w:rsidRPr="00150356">
        <w:rPr>
          <w:b/>
        </w:rPr>
        <w:t>rand</w:t>
      </w:r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r>
        <w:rPr>
          <w:b/>
        </w:rPr>
        <w:t>carM</w:t>
      </w:r>
      <w:r w:rsidR="00D24FB5" w:rsidRPr="00150356">
        <w:rPr>
          <w:b/>
        </w:rPr>
        <w:t>odel</w:t>
      </w:r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r w:rsidRPr="00BA7988">
        <w:rPr>
          <w:b/>
        </w:rPr>
        <w:t>carM</w:t>
      </w:r>
      <w:r w:rsidR="00D24FB5" w:rsidRPr="00BA7988">
        <w:rPr>
          <w:b/>
        </w:rPr>
        <w:t xml:space="preserve">odel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747870B6" w:rsidR="000C7161" w:rsidRPr="0049328E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88DCFE" w14:textId="7BF05261" w:rsidR="0049328E" w:rsidRPr="0049328E" w:rsidRDefault="0049328E" w:rsidP="0049328E">
      <w:pPr>
        <w:pStyle w:val="ac"/>
        <w:numPr>
          <w:ilvl w:val="0"/>
          <w:numId w:val="2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EF0408" w14:textId="679BE959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>A contact info</w:t>
      </w:r>
      <w:r w:rsidR="00A26470">
        <w:t xml:space="preserve">box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ac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ac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ab"/>
        </w:rPr>
        <w:t>online</w:t>
      </w:r>
      <w:r>
        <w:t>" to the div with class "</w:t>
      </w:r>
      <w:r w:rsidRPr="0079745F">
        <w:rPr>
          <w:rStyle w:val="ab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ab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0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ab"/>
        </w:rPr>
        <w:t>info</w:t>
      </w:r>
      <w:r>
        <w:rPr>
          <w:noProof/>
        </w:rPr>
        <w:t xml:space="preserve">" must be </w:t>
      </w:r>
      <w:r w:rsidRPr="0079745F">
        <w:rPr>
          <w:rStyle w:val="ab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ab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a9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ac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NodeList</w:t>
      </w:r>
    </w:p>
    <w:p w14:paraId="64C2F20C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ac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3"/>
      </w:pPr>
      <w:r>
        <w:t>Constraints</w:t>
      </w:r>
    </w:p>
    <w:p w14:paraId="4BC64DFF" w14:textId="77777777" w:rsidR="00A26470" w:rsidRDefault="00A26470" w:rsidP="00A26470">
      <w:pPr>
        <w:pStyle w:val="ac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</w:rPr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3"/>
      </w:pPr>
      <w:r>
        <w:t>Hints</w:t>
      </w:r>
    </w:p>
    <w:p w14:paraId="49C231DB" w14:textId="77777777" w:rsidR="00A26470" w:rsidRDefault="00A26470" w:rsidP="00A26470">
      <w:pPr>
        <w:pStyle w:val="ac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ac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1"/>
      </w:pPr>
      <w:r>
        <w:t>Unit Testing on Classes</w:t>
      </w:r>
    </w:p>
    <w:p w14:paraId="49677E45" w14:textId="77777777" w:rsidR="006C15D7" w:rsidRPr="00C446A7" w:rsidRDefault="006C15D7" w:rsidP="006C15D7">
      <w:pPr>
        <w:pStyle w:val="2"/>
        <w:rPr>
          <w:color w:val="00B050"/>
          <w:lang w:val="bg-BG"/>
        </w:rPr>
      </w:pPr>
      <w:bookmarkStart w:id="0" w:name="_GoBack"/>
      <w:r w:rsidRPr="00C446A7">
        <w:rPr>
          <w:color w:val="00B050"/>
        </w:rPr>
        <w:t>Payment Package</w:t>
      </w:r>
    </w:p>
    <w:bookmarkEnd w:id="0"/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ab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ab"/>
        </w:rPr>
        <w:t>not active</w:t>
      </w:r>
      <w:r w:rsidRPr="00FF1586">
        <w:t>, append the label "</w:t>
      </w:r>
      <w:r w:rsidRPr="00FF1586">
        <w:rPr>
          <w:rStyle w:val="ab"/>
        </w:rPr>
        <w:t>(inactive)</w:t>
      </w:r>
      <w:r w:rsidRPr="00FF1586">
        <w:t xml:space="preserve">" to the printed </w:t>
      </w:r>
      <w:r w:rsidRPr="00FF1586">
        <w:rPr>
          <w:rStyle w:val="ab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ab"/>
          <w:i/>
          <w:lang w:val="bg-BG"/>
        </w:rPr>
      </w:pPr>
      <w:r w:rsidRPr="00FF1586">
        <w:rPr>
          <w:rStyle w:val="ab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af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ab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lastRenderedPageBreak/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A70ED2" w14:textId="77777777" w:rsidR="00DA1365" w:rsidRDefault="00DA1365" w:rsidP="008068A2">
      <w:pPr>
        <w:spacing w:after="0" w:line="240" w:lineRule="auto"/>
      </w:pPr>
      <w:r>
        <w:separator/>
      </w:r>
    </w:p>
  </w:endnote>
  <w:endnote w:type="continuationSeparator" w:id="0">
    <w:p w14:paraId="191239A5" w14:textId="77777777" w:rsidR="00DA1365" w:rsidRDefault="00DA13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DC4B3" w14:textId="77777777" w:rsidR="00BA7988" w:rsidRDefault="00DA1365" w:rsidP="004E4C1E">
    <w:pPr>
      <w:pStyle w:val="a5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43DAC323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C446A7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446A7">
                  <w:rPr>
                    <w:noProof/>
                    <w:sz w:val="18"/>
                    <w:szCs w:val="18"/>
                  </w:rPr>
                  <w:t>3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29DFA6" w14:textId="77777777" w:rsidR="00DA1365" w:rsidRDefault="00DA1365" w:rsidP="008068A2">
      <w:pPr>
        <w:spacing w:after="0" w:line="240" w:lineRule="auto"/>
      </w:pPr>
      <w:r>
        <w:separator/>
      </w:r>
    </w:p>
  </w:footnote>
  <w:footnote w:type="continuationSeparator" w:id="0">
    <w:p w14:paraId="06A6F479" w14:textId="77777777" w:rsidR="00DA1365" w:rsidRDefault="00DA13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1C31F" w14:textId="77777777" w:rsidR="00BA7988" w:rsidRDefault="00BA798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 w:numId="24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activeWritingStyle w:appName="MSWord" w:lang="de-DE" w:vendorID="64" w:dllVersion="131078" w:nlCheck="1" w:checkStyle="0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ytjS0NDE0NzFX0lEKTi0uzszPAykwrgUAEEpgNy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351B4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D419B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9328E"/>
    <w:rsid w:val="004A5B2D"/>
    <w:rsid w:val="004A7E77"/>
    <w:rsid w:val="004B0253"/>
    <w:rsid w:val="004B32A7"/>
    <w:rsid w:val="004B3755"/>
    <w:rsid w:val="004C0A80"/>
    <w:rsid w:val="004D002D"/>
    <w:rsid w:val="004D03E1"/>
    <w:rsid w:val="004D27A9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43CE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806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0877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63F0"/>
    <w:rsid w:val="00C27853"/>
    <w:rsid w:val="00C31BB7"/>
    <w:rsid w:val="00C355A5"/>
    <w:rsid w:val="00C43B64"/>
    <w:rsid w:val="00C446A7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1365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121D2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2F2B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36CB2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"/>
    <w:basedOn w:val="a0"/>
    <w:link w:val="HTML0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631455"/>
  </w:style>
  <w:style w:type="character" w:customStyle="1" w:styleId="11">
    <w:name w:val="Неразрешено споменаване1"/>
    <w:basedOn w:val="a0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8869B5-DFE4-4C5E-99CD-FBA709B7F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0</TotalTime>
  <Pages>1</Pages>
  <Words>3757</Words>
  <Characters>21420</Characters>
  <Application>Microsoft Office Word</Application>
  <DocSecurity>0</DocSecurity>
  <Lines>178</Lines>
  <Paragraphs>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80</cp:revision>
  <cp:lastPrinted>2015-10-26T22:35:00Z</cp:lastPrinted>
  <dcterms:created xsi:type="dcterms:W3CDTF">2019-11-12T12:29:00Z</dcterms:created>
  <dcterms:modified xsi:type="dcterms:W3CDTF">2022-06-20T09:02:00Z</dcterms:modified>
  <cp:category>programming; education; software engineering; software development</cp:category>
</cp:coreProperties>
</file>